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433E2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尤国淳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433E2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1180300819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433E2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1803008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433E2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664429961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@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433E2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18845636596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382B" w:rsidRDefault="00B14133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4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4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4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7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8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8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8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9746FE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21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1833A3" w:rsidRDefault="001833A3" w:rsidP="001833A3">
      <w:pPr>
        <w:ind w:firstLine="420"/>
      </w:pPr>
      <w:r>
        <w:rPr>
          <w:rFonts w:hint="eastAsia"/>
        </w:rPr>
        <w:t>本次实验通过求解三个问题，训练基本</w:t>
      </w:r>
      <w:r>
        <w:t xml:space="preserve"> Java 编程技能，能够利用 Java OO 开</w:t>
      </w:r>
      <w:r>
        <w:rPr>
          <w:rFonts w:hint="eastAsia"/>
        </w:rPr>
        <w:t>发基本的功能模块，能够阅读理解已有代码框架并根据功能需求补全代码，能够为所开发的代码编写基本的测试程序并完成测试，初步保证所开发代码的正确性。</w:t>
      </w:r>
    </w:p>
    <w:p w:rsidR="001833A3" w:rsidRDefault="001833A3" w:rsidP="001833A3">
      <w:pPr>
        <w:ind w:firstLine="360"/>
      </w:pPr>
      <w:r>
        <w:rPr>
          <w:rFonts w:hint="eastAsia"/>
        </w:rPr>
        <w:t>另一方面，利用</w:t>
      </w:r>
      <w:r>
        <w:t xml:space="preserve"> Git 作为代码配置管理的工具，学会 Git 的基本使用方法。 </w:t>
      </w:r>
    </w:p>
    <w:p w:rsidR="001833A3" w:rsidRDefault="001833A3" w:rsidP="001833A3">
      <w:pPr>
        <w:pStyle w:val="a7"/>
        <w:numPr>
          <w:ilvl w:val="0"/>
          <w:numId w:val="24"/>
        </w:numPr>
        <w:ind w:firstLineChars="0"/>
      </w:pPr>
      <w:r>
        <w:t xml:space="preserve">基本的 Java OO 编程 </w:t>
      </w:r>
    </w:p>
    <w:p w:rsidR="001833A3" w:rsidRDefault="001833A3" w:rsidP="001833A3">
      <w:pPr>
        <w:pStyle w:val="a7"/>
        <w:numPr>
          <w:ilvl w:val="0"/>
          <w:numId w:val="24"/>
        </w:numPr>
        <w:ind w:firstLineChars="0"/>
      </w:pPr>
      <w:r>
        <w:t xml:space="preserve">基于 Eclipse IDE 进行 Java 编程 </w:t>
      </w:r>
    </w:p>
    <w:p w:rsidR="001833A3" w:rsidRDefault="001833A3" w:rsidP="001833A3">
      <w:pPr>
        <w:pStyle w:val="a7"/>
        <w:numPr>
          <w:ilvl w:val="0"/>
          <w:numId w:val="24"/>
        </w:numPr>
        <w:ind w:firstLineChars="0"/>
      </w:pPr>
      <w:r>
        <w:t xml:space="preserve">基于 JUnit 的测试 </w:t>
      </w:r>
    </w:p>
    <w:p w:rsidR="001833A3" w:rsidRPr="001833A3" w:rsidRDefault="001833A3" w:rsidP="001833A3">
      <w:pPr>
        <w:pStyle w:val="a7"/>
        <w:numPr>
          <w:ilvl w:val="0"/>
          <w:numId w:val="24"/>
        </w:numPr>
        <w:ind w:firstLineChars="0"/>
      </w:pPr>
      <w:r>
        <w:t>基于 Git 的代码配置管理</w:t>
      </w:r>
    </w:p>
    <w:p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:rsidR="00FF0208" w:rsidRDefault="001833A3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下载</w:t>
      </w:r>
      <w:r>
        <w:rPr>
          <w:rFonts w:ascii="Times New Roman" w:eastAsia="宋体" w:hAnsi="Times New Roman" w:cs="Times New Roman" w:hint="eastAsia"/>
          <w:sz w:val="24"/>
          <w:szCs w:val="24"/>
        </w:rPr>
        <w:t>jr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jdk</w:t>
      </w:r>
      <w:r>
        <w:rPr>
          <w:rFonts w:ascii="Times New Roman" w:eastAsia="宋体" w:hAnsi="Times New Roman" w:cs="Times New Roman" w:hint="eastAsia"/>
          <w:sz w:val="24"/>
          <w:szCs w:val="24"/>
        </w:rPr>
        <w:t>进行安装，配置环境变量。</w:t>
      </w:r>
    </w:p>
    <w:p w:rsidR="001833A3" w:rsidRDefault="001833A3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下载安装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学生证号激活，建立</w:t>
      </w:r>
      <w:r>
        <w:rPr>
          <w:rFonts w:ascii="Times New Roman" w:eastAsia="宋体" w:hAnsi="Times New Roman" w:cs="Times New Roman" w:hint="eastAsia"/>
          <w:sz w:val="24"/>
          <w:szCs w:val="24"/>
        </w:rPr>
        <w:t>project</w:t>
      </w:r>
      <w:r>
        <w:rPr>
          <w:rFonts w:ascii="Times New Roman" w:eastAsia="宋体" w:hAnsi="Times New Roman" w:cs="Times New Roman" w:hint="eastAsia"/>
          <w:sz w:val="24"/>
          <w:szCs w:val="24"/>
        </w:rPr>
        <w:t>并关联到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仓库。</w:t>
      </w:r>
    </w:p>
    <w:p w:rsidR="001833A3" w:rsidRDefault="001833A3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写好代码后，配置调试环境，使用</w:t>
      </w:r>
      <w:r>
        <w:rPr>
          <w:rFonts w:ascii="Times New Roman" w:eastAsia="宋体" w:hAnsi="Times New Roman" w:cs="Times New Roman" w:hint="eastAsia"/>
          <w:sz w:val="24"/>
          <w:szCs w:val="24"/>
        </w:rPr>
        <w:t>jdk</w:t>
      </w:r>
      <w:r>
        <w:rPr>
          <w:rFonts w:ascii="Times New Roman" w:eastAsia="宋体" w:hAnsi="Times New Roman" w:cs="Times New Roman"/>
          <w:sz w:val="24"/>
          <w:szCs w:val="24"/>
        </w:rPr>
        <w:t>10.0.2</w:t>
      </w:r>
      <w:r>
        <w:rPr>
          <w:rFonts w:ascii="Times New Roman" w:eastAsia="宋体" w:hAnsi="Times New Roman" w:cs="Times New Roman" w:hint="eastAsia"/>
          <w:sz w:val="24"/>
          <w:szCs w:val="24"/>
        </w:rPr>
        <w:t>，其他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>
        <w:rPr>
          <w:rFonts w:ascii="Times New Roman" w:eastAsia="宋体" w:hAnsi="Times New Roman" w:cs="Times New Roman" w:hint="eastAsia"/>
          <w:sz w:val="24"/>
          <w:szCs w:val="24"/>
        </w:rPr>
        <w:t>都能自动完成，比较方便。</w:t>
      </w:r>
    </w:p>
    <w:p w:rsidR="000B27FA" w:rsidRPr="00796194" w:rsidRDefault="000B27FA" w:rsidP="00FF0208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hint="eastAsia"/>
        </w:rPr>
        <w:t>仓库地址：</w:t>
      </w:r>
      <w:bookmarkStart w:id="5" w:name="_GoBack"/>
      <w:bookmarkEnd w:id="5"/>
      <w:r>
        <w:fldChar w:fldCharType="begin"/>
      </w:r>
      <w:r>
        <w:instrText xml:space="preserve"> HYPERLINK "https://github.com/Stauch99/Lab1-1180300819" </w:instrText>
      </w:r>
      <w:r>
        <w:fldChar w:fldCharType="separate"/>
      </w:r>
      <w:r>
        <w:rPr>
          <w:rStyle w:val="aa"/>
        </w:rPr>
        <w:t>https://github.com/Stauch99/Lab1-1180300819</w:t>
      </w:r>
      <w:r>
        <w:fldChar w:fldCharType="end"/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7"/>
    </w:p>
    <w:p w:rsidR="004C3CD5" w:rsidRPr="000E3103" w:rsidRDefault="001833A3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幻方的判断函数进行编程，对幻方生成函数的代码理解。</w:t>
      </w:r>
    </w:p>
    <w:p w:rsidR="0034260F" w:rsidRDefault="0034260F" w:rsidP="00D36AFC">
      <w:pPr>
        <w:pStyle w:val="3"/>
        <w:rPr>
          <w:rFonts w:ascii="Consolas" w:hAnsi="Consolas" w:cs="Times New Roman"/>
          <w:sz w:val="24"/>
        </w:rPr>
      </w:pPr>
      <w:bookmarkStart w:id="8" w:name="_Toc29325525"/>
      <w:r w:rsidRPr="00D36AFC">
        <w:rPr>
          <w:rFonts w:ascii="Consolas" w:hAnsi="Consolas" w:cs="Times New Roman"/>
          <w:sz w:val="24"/>
        </w:rPr>
        <w:t>isLegalMagicSquare()</w:t>
      </w:r>
      <w:bookmarkEnd w:id="8"/>
    </w:p>
    <w:p w:rsidR="001833A3" w:rsidRDefault="001833A3" w:rsidP="001833A3">
      <w:pPr>
        <w:ind w:firstLine="420"/>
      </w:pPr>
      <w:r>
        <w:rPr>
          <w:rFonts w:hint="eastAsia"/>
        </w:rPr>
        <w:t>观察了一下几个txt文件，里面幻方的阶数都不同，所以应该先判断幻方的阶数，然后通过阶数计算出幻和，用于后面判定幻方是否符合行列对角线之和等于幻和。</w:t>
      </w:r>
    </w:p>
    <w:p w:rsidR="001833A3" w:rsidRPr="001833A3" w:rsidRDefault="001833A3" w:rsidP="001833A3">
      <w:pPr>
        <w:widowControl/>
        <w:shd w:val="clear" w:color="auto" w:fill="FDF6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jc w:val="left"/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</w:pPr>
      <w:r w:rsidRPr="001833A3">
        <w:rPr>
          <w:rFonts w:ascii="Cascadia Code" w:eastAsia="Times New Roman" w:hAnsi="Cascadia Code" w:cs="Courier New"/>
          <w:i/>
          <w:iCs/>
          <w:color w:val="93A1A1"/>
          <w:kern w:val="0"/>
          <w:sz w:val="16"/>
          <w:szCs w:val="24"/>
        </w:rPr>
        <w:t>//matrix exponent needs to check the \t symbol</w:t>
      </w:r>
      <w:r w:rsidRPr="001833A3">
        <w:rPr>
          <w:rFonts w:ascii="Cascadia Code" w:eastAsia="Times New Roman" w:hAnsi="Cascadia Code" w:cs="Courier New"/>
          <w:i/>
          <w:iCs/>
          <w:color w:val="93A1A1"/>
          <w:kern w:val="0"/>
          <w:sz w:val="16"/>
          <w:szCs w:val="24"/>
        </w:rPr>
        <w:br/>
      </w: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 xml:space="preserve">int 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matrixWidthTabSplit = line.split(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"</w:t>
      </w: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>\t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"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).</w:t>
      </w:r>
      <w:r w:rsidRPr="001833A3">
        <w:rPr>
          <w:rFonts w:ascii="Cascadia Code" w:eastAsia="Times New Roman" w:hAnsi="Cascadia Code" w:cs="Courier New"/>
          <w:color w:val="6C71C4"/>
          <w:kern w:val="0"/>
          <w:sz w:val="16"/>
          <w:szCs w:val="24"/>
        </w:rPr>
        <w:t>length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;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br/>
      </w: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 xml:space="preserve">int 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matrixWidth = line.split(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"</w:t>
      </w: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>\\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s+"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).</w:t>
      </w:r>
      <w:r w:rsidRPr="001833A3">
        <w:rPr>
          <w:rFonts w:ascii="Cascadia Code" w:eastAsia="Times New Roman" w:hAnsi="Cascadia Code" w:cs="Courier New"/>
          <w:color w:val="6C71C4"/>
          <w:kern w:val="0"/>
          <w:sz w:val="16"/>
          <w:szCs w:val="24"/>
        </w:rPr>
        <w:t>length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;</w:t>
      </w:r>
    </w:p>
    <w:p w:rsidR="001833A3" w:rsidRPr="001833A3" w:rsidRDefault="001833A3" w:rsidP="001833A3">
      <w:pPr>
        <w:widowControl/>
        <w:shd w:val="clear" w:color="auto" w:fill="FDF6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jc w:val="left"/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</w:pP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 xml:space="preserve">if 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(matrixWidth!=matrixWidthTabSplit){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br/>
        <w:t xml:space="preserve">    </w:t>
      </w:r>
      <w:r w:rsidRPr="001833A3">
        <w:rPr>
          <w:rFonts w:ascii="Cascadia Code" w:eastAsia="Times New Roman" w:hAnsi="Cascadia Code" w:cs="Courier New"/>
          <w:color w:val="268BD2"/>
          <w:kern w:val="0"/>
          <w:sz w:val="16"/>
          <w:szCs w:val="24"/>
        </w:rPr>
        <w:t>System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.</w:t>
      </w:r>
      <w:r w:rsidRPr="001833A3">
        <w:rPr>
          <w:rFonts w:ascii="Cascadia Code" w:eastAsia="Times New Roman" w:hAnsi="Cascadia Code" w:cs="Courier New"/>
          <w:i/>
          <w:iCs/>
          <w:color w:val="D33682"/>
          <w:kern w:val="0"/>
          <w:sz w:val="16"/>
          <w:szCs w:val="24"/>
        </w:rPr>
        <w:t>out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.println(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"The "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+fileName+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"th matrix has used none table blank."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);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br/>
        <w:t xml:space="preserve">    </w:t>
      </w: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>return false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;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br/>
        <w:t>}</w:t>
      </w:r>
    </w:p>
    <w:p w:rsidR="001833A3" w:rsidRPr="001833A3" w:rsidRDefault="001833A3" w:rsidP="001833A3">
      <w:pPr>
        <w:widowControl/>
        <w:shd w:val="clear" w:color="auto" w:fill="FDF6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jc w:val="left"/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</w:pP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 xml:space="preserve">int 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matrixSize = matrixWidth*matrixWidth;</w:t>
      </w:r>
    </w:p>
    <w:p w:rsidR="001833A3" w:rsidRDefault="001833A3" w:rsidP="001833A3">
      <w:pPr>
        <w:widowControl/>
        <w:shd w:val="clear" w:color="auto" w:fill="FDF6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jc w:val="left"/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</w:pP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 xml:space="preserve">int 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matrixSum = matrixWidth*(matrixSize+</w:t>
      </w:r>
      <w:r w:rsidRPr="001833A3">
        <w:rPr>
          <w:rFonts w:ascii="Cascadia Code" w:eastAsia="Times New Roman" w:hAnsi="Cascadia Code" w:cs="Courier New"/>
          <w:color w:val="CB4B16"/>
          <w:kern w:val="0"/>
          <w:sz w:val="16"/>
          <w:szCs w:val="24"/>
        </w:rPr>
        <w:t>1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)/</w:t>
      </w:r>
      <w:r w:rsidRPr="001833A3">
        <w:rPr>
          <w:rFonts w:ascii="Cascadia Code" w:eastAsia="Times New Roman" w:hAnsi="Cascadia Code" w:cs="Courier New"/>
          <w:color w:val="CB4B16"/>
          <w:kern w:val="0"/>
          <w:sz w:val="16"/>
          <w:szCs w:val="24"/>
        </w:rPr>
        <w:t>2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;</w:t>
      </w:r>
    </w:p>
    <w:p w:rsidR="001833A3" w:rsidRDefault="001833A3" w:rsidP="001833A3">
      <w:pPr>
        <w:ind w:firstLine="420"/>
      </w:pPr>
      <w:r>
        <w:rPr>
          <w:rFonts w:hint="eastAsia"/>
        </w:rPr>
        <w:lastRenderedPageBreak/>
        <w:t>随后对行列对角线进行判定，如果不满足条件，输出提示，告知错误位置。</w:t>
      </w:r>
    </w:p>
    <w:p w:rsidR="001833A3" w:rsidRDefault="001833A3" w:rsidP="001833A3">
      <w:pPr>
        <w:ind w:firstLine="420"/>
      </w:pPr>
      <w:r>
        <w:rPr>
          <w:noProof/>
        </w:rPr>
        <w:drawing>
          <wp:inline distT="0" distB="0" distL="0" distR="0" wp14:anchorId="71785998" wp14:editId="31120425">
            <wp:extent cx="5274310" cy="1440180"/>
            <wp:effectExtent l="0" t="0" r="254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3A3" w:rsidRDefault="001833A3" w:rsidP="001833A3">
      <w:pPr>
        <w:ind w:firstLine="420"/>
      </w:pPr>
      <w:r>
        <w:rPr>
          <w:noProof/>
        </w:rPr>
        <w:drawing>
          <wp:inline distT="0" distB="0" distL="0" distR="0" wp14:anchorId="1B35D6E3" wp14:editId="7B8174F7">
            <wp:extent cx="5274310" cy="13722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3A3" w:rsidRDefault="001833A3" w:rsidP="001833A3">
      <w:pPr>
        <w:ind w:firstLine="420"/>
      </w:pPr>
      <w:r>
        <w:rPr>
          <w:noProof/>
        </w:rPr>
        <w:drawing>
          <wp:inline distT="0" distB="0" distL="0" distR="0" wp14:anchorId="307111E8" wp14:editId="7CC8B397">
            <wp:extent cx="5274310" cy="195326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3A3" w:rsidRDefault="001833A3" w:rsidP="001833A3">
      <w:pPr>
        <w:ind w:firstLine="420"/>
      </w:pPr>
      <w:r>
        <w:rPr>
          <w:rFonts w:hint="eastAsia"/>
        </w:rPr>
        <w:t>如果全部核验都能通过，就return</w:t>
      </w:r>
      <w:r>
        <w:t xml:space="preserve"> </w:t>
      </w:r>
      <w:r>
        <w:rPr>
          <w:rFonts w:hint="eastAsia"/>
        </w:rPr>
        <w:t>true</w:t>
      </w:r>
    </w:p>
    <w:p w:rsidR="0034260F" w:rsidRDefault="0034260F" w:rsidP="0034260F">
      <w:pPr>
        <w:pStyle w:val="3"/>
        <w:rPr>
          <w:rFonts w:ascii="Consolas" w:hAnsi="Consolas" w:cs="Times New Roman"/>
          <w:sz w:val="24"/>
        </w:rPr>
      </w:pPr>
      <w:bookmarkStart w:id="9" w:name="_Toc29325526"/>
      <w:r w:rsidRPr="0034260F">
        <w:rPr>
          <w:rFonts w:ascii="Consolas" w:hAnsi="Consolas" w:cs="Times New Roman"/>
          <w:sz w:val="24"/>
        </w:rPr>
        <w:t>generateMagicSquare()</w:t>
      </w:r>
      <w:bookmarkEnd w:id="9"/>
    </w:p>
    <w:p w:rsidR="001833A3" w:rsidRDefault="001833A3" w:rsidP="000B4876">
      <w:pPr>
        <w:jc w:val="left"/>
      </w:pPr>
      <w:r>
        <w:rPr>
          <w:rFonts w:hint="eastAsia"/>
        </w:rPr>
        <w:t>这个是给的现成代码，让改写一小部分，</w:t>
      </w:r>
      <w:r w:rsidR="000B4876">
        <w:rPr>
          <w:rFonts w:hint="eastAsia"/>
        </w:rPr>
        <w:t>然后画一个流程图。</w:t>
      </w:r>
      <w:r w:rsidR="000B4876">
        <w:rPr>
          <w:noProof/>
        </w:rPr>
        <w:drawing>
          <wp:inline distT="0" distB="0" distL="0" distR="0" wp14:anchorId="3A9E9E8B" wp14:editId="7235098B">
            <wp:extent cx="5274310" cy="13208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876" w:rsidRDefault="000B4876" w:rsidP="000B4876">
      <w:pPr>
        <w:jc w:val="left"/>
      </w:pPr>
      <w:r>
        <w:rPr>
          <w:rFonts w:hint="eastAsia"/>
        </w:rPr>
        <w:t>前面这里加入对负数和偶数的判定，输出提示语并返回false。</w:t>
      </w:r>
    </w:p>
    <w:p w:rsidR="000B4876" w:rsidRDefault="000B4876" w:rsidP="000B4876">
      <w:pPr>
        <w:jc w:val="left"/>
      </w:pPr>
      <w:r>
        <w:rPr>
          <w:rFonts w:hint="eastAsia"/>
        </w:rPr>
        <w:t>流程图：</w:t>
      </w:r>
    </w:p>
    <w:p w:rsidR="000B4876" w:rsidRPr="001833A3" w:rsidRDefault="000B27FA" w:rsidP="000B4876">
      <w:pPr>
        <w:jc w:val="center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2.65pt;height:437.65pt">
            <v:imagedata r:id="rId15" o:title="未命名文件"/>
          </v:shape>
        </w:pic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0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10"/>
    </w:p>
    <w:p w:rsidR="004C3CD5" w:rsidRPr="000E3103" w:rsidRDefault="000B487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小乌龟画图，小时候微机课有学习过，前几个问题都比较基础，后面的问题和小乌龟没啥关系了……主要是一个</w:t>
      </w:r>
      <w:r>
        <w:rPr>
          <w:rFonts w:ascii="Times New Roman" w:eastAsia="宋体" w:hAnsi="Times New Roman" w:cs="Times New Roman" w:hint="eastAsia"/>
          <w:sz w:val="24"/>
          <w:szCs w:val="24"/>
        </w:rPr>
        <w:t>gift-wrapping</w:t>
      </w:r>
      <w:r>
        <w:rPr>
          <w:rFonts w:ascii="Times New Roman" w:eastAsia="宋体" w:hAnsi="Times New Roman" w:cs="Times New Roman" w:hint="eastAsia"/>
          <w:sz w:val="24"/>
          <w:szCs w:val="24"/>
        </w:rPr>
        <w:t>算法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1"/>
    </w:p>
    <w:p w:rsidR="004C3CD5" w:rsidRPr="005D4804" w:rsidRDefault="000B487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下载的时候</w:t>
      </w: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ithub</w:t>
      </w:r>
      <w:r>
        <w:rPr>
          <w:rFonts w:ascii="Times New Roman" w:eastAsia="宋体" w:hAnsi="Times New Roman" w:cs="Times New Roman" w:hint="eastAsia"/>
          <w:sz w:val="24"/>
          <w:szCs w:val="24"/>
        </w:rPr>
        <w:t>非常的卡，于是从</w:t>
      </w:r>
      <w:r>
        <w:rPr>
          <w:rFonts w:ascii="Times New Roman" w:eastAsia="宋体" w:hAnsi="Times New Roman" w:cs="Times New Roman" w:hint="eastAsia"/>
          <w:sz w:val="24"/>
          <w:szCs w:val="24"/>
        </w:rPr>
        <w:t>QQ</w:t>
      </w:r>
      <w:r>
        <w:rPr>
          <w:rFonts w:ascii="Times New Roman" w:eastAsia="宋体" w:hAnsi="Times New Roman" w:cs="Times New Roman" w:hint="eastAsia"/>
          <w:sz w:val="24"/>
          <w:szCs w:val="24"/>
        </w:rPr>
        <w:t>群下载的其他同学分享的文档。</w:t>
      </w:r>
    </w:p>
    <w:p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2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2"/>
    </w:p>
    <w:p w:rsidR="000B4876" w:rsidRDefault="000B4876" w:rsidP="000B4876">
      <w:r>
        <w:rPr>
          <w:rFonts w:hint="eastAsia"/>
        </w:rPr>
        <w:t>这个没啥说的，画条长为a的边，转9</w:t>
      </w:r>
      <w:r>
        <w:t>0</w:t>
      </w:r>
      <w:r>
        <w:rPr>
          <w:rFonts w:hint="eastAsia"/>
        </w:rPr>
        <w:t>度，重复四次，正方形就画好啦！</w:t>
      </w:r>
    </w:p>
    <w:p w:rsidR="000B4876" w:rsidRPr="000B4876" w:rsidRDefault="000B4876" w:rsidP="000B4876">
      <w:r>
        <w:rPr>
          <w:rFonts w:hint="eastAsia"/>
        </w:rPr>
        <w:t>主要是熟悉一下基本操作，为后面打基础。</w:t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0"/>
      <w:r w:rsidRPr="004C3CD5">
        <w:rPr>
          <w:rFonts w:ascii="Times New Roman" w:hAnsi="Times New Roman" w:cs="Times New Roman"/>
          <w:sz w:val="24"/>
        </w:rPr>
        <w:lastRenderedPageBreak/>
        <w:t>Problem 5: Drawing polygons</w:t>
      </w:r>
      <w:bookmarkEnd w:id="13"/>
    </w:p>
    <w:p w:rsidR="000B4876" w:rsidRDefault="000B4876" w:rsidP="000B4876">
      <w:r>
        <w:rPr>
          <w:rFonts w:hint="eastAsia"/>
        </w:rPr>
        <w:t>正多边形内角公式推导了一下，写一个根据边数计算内角大小的函数就ok了。</w:t>
      </w:r>
    </w:p>
    <w:p w:rsidR="000B4876" w:rsidRDefault="000B4876" w:rsidP="000B4876">
      <w:r>
        <w:rPr>
          <w:noProof/>
        </w:rPr>
        <w:drawing>
          <wp:inline distT="0" distB="0" distL="0" distR="0" wp14:anchorId="77BC0B89" wp14:editId="0413724C">
            <wp:extent cx="5274310" cy="721360"/>
            <wp:effectExtent l="0" t="0" r="254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876" w:rsidRDefault="000B4876" w:rsidP="000B4876">
      <w:r>
        <w:rPr>
          <w:rFonts w:hint="eastAsia"/>
        </w:rPr>
        <w:t>还有一个从角反推边数的公式，不赘述。</w:t>
      </w:r>
    </w:p>
    <w:p w:rsidR="000B4876" w:rsidRDefault="000B4876" w:rsidP="000B4876">
      <w:r>
        <w:rPr>
          <w:rFonts w:hint="eastAsia"/>
        </w:rPr>
        <w:t>绘制多边形时，小乌龟转的是外角，所以需要求内角补角作为转向角。</w:t>
      </w:r>
    </w:p>
    <w:p w:rsidR="000B4876" w:rsidRPr="000B4876" w:rsidRDefault="000B4876" w:rsidP="000B4876">
      <w:r>
        <w:rPr>
          <w:noProof/>
        </w:rPr>
        <w:drawing>
          <wp:inline distT="0" distB="0" distL="0" distR="0" wp14:anchorId="791473E5" wp14:editId="20AF116D">
            <wp:extent cx="5274310" cy="1040130"/>
            <wp:effectExtent l="0" t="0" r="254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4"/>
    </w:p>
    <w:p w:rsidR="000B4876" w:rsidRDefault="000B4876" w:rsidP="000B4876">
      <w:r>
        <w:rPr>
          <w:rFonts w:hint="eastAsia"/>
        </w:rPr>
        <w:t>第一个函数本质是计算在有一个偏移角的前提下，计算两个向量的夹角，这里要用Math里面的反三角函数，用哪个都差不多，得分情况判断对结果进行符号和范围处理，最后用%</w:t>
      </w:r>
      <w:r>
        <w:t>360</w:t>
      </w:r>
      <w:r>
        <w:rPr>
          <w:rFonts w:hint="eastAsia"/>
        </w:rPr>
        <w:t>规范结果在0-</w:t>
      </w:r>
      <w:r>
        <w:t>360</w:t>
      </w:r>
      <w:r>
        <w:rPr>
          <w:rFonts w:hint="eastAsia"/>
        </w:rPr>
        <w:t>之间。</w:t>
      </w:r>
    </w:p>
    <w:p w:rsidR="000B4876" w:rsidRDefault="000B4876" w:rsidP="000B4876">
      <w:r>
        <w:rPr>
          <w:noProof/>
        </w:rPr>
        <w:drawing>
          <wp:inline distT="0" distB="0" distL="0" distR="0" wp14:anchorId="773C588A" wp14:editId="611D8D15">
            <wp:extent cx="5274310" cy="285940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876" w:rsidRPr="000B4876" w:rsidRDefault="000B4876" w:rsidP="000B4876">
      <w:r>
        <w:rPr>
          <w:rFonts w:hint="eastAsia"/>
        </w:rPr>
        <w:t>第二个函数是计算一组点进行跳转时的偏移角，第一个函数会用到。把list里面的点组遍历一遍就行，问题不大。</w:t>
      </w:r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5"/>
    </w:p>
    <w:p w:rsidR="000B4876" w:rsidRDefault="000B4876" w:rsidP="000B4876">
      <w:r>
        <w:rPr>
          <w:rFonts w:hint="eastAsia"/>
        </w:rPr>
        <w:t>凸包问题，一开始感觉很难，琢磨琢磨发现这个gift-wrapping算法实际上就是两步：</w:t>
      </w:r>
    </w:p>
    <w:p w:rsidR="000B4876" w:rsidRDefault="0039472A" w:rsidP="000B4876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t>循环</w:t>
      </w:r>
      <w:r w:rsidR="000B4876">
        <w:rPr>
          <w:rFonts w:hint="eastAsia"/>
        </w:rPr>
        <w:t>找</w:t>
      </w:r>
      <w:r>
        <w:rPr>
          <w:rFonts w:hint="eastAsia"/>
        </w:rPr>
        <w:t>相对当前偏移方向最小的后继点</w:t>
      </w:r>
    </w:p>
    <w:p w:rsidR="0039472A" w:rsidRDefault="0039472A" w:rsidP="000B4876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lastRenderedPageBreak/>
        <w:t>循环到起始点结束寻找，凸包围出来了</w:t>
      </w:r>
    </w:p>
    <w:p w:rsidR="0039472A" w:rsidRDefault="0039472A" w:rsidP="0039472A">
      <w:r>
        <w:rPr>
          <w:noProof/>
        </w:rPr>
        <w:drawing>
          <wp:inline distT="0" distB="0" distL="0" distR="0" wp14:anchorId="45BA4EA6" wp14:editId="1767FEFD">
            <wp:extent cx="5274310" cy="4011295"/>
            <wp:effectExtent l="0" t="0" r="254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72A" w:rsidRDefault="0039472A" w:rsidP="0039472A">
      <w:r>
        <w:rPr>
          <w:rFonts w:hint="eastAsia"/>
        </w:rPr>
        <w:t>核心在循环的处理，各种临时变量容易混，比较考验算法能力。</w:t>
      </w:r>
    </w:p>
    <w:p w:rsidR="0039472A" w:rsidRPr="000B4876" w:rsidRDefault="0039472A" w:rsidP="0039472A">
      <w:pPr>
        <w:jc w:val="left"/>
      </w:pPr>
      <w:r>
        <w:rPr>
          <w:rFonts w:hint="eastAsia"/>
        </w:rPr>
        <w:t>有个小点，角度是double，不能用==直接比较，要这样：</w:t>
      </w:r>
      <w:r>
        <w:rPr>
          <w:noProof/>
        </w:rPr>
        <w:drawing>
          <wp:inline distT="0" distB="0" distL="0" distR="0" wp14:anchorId="0BADEABB" wp14:editId="2A12D1F7">
            <wp:extent cx="2015655" cy="181739"/>
            <wp:effectExtent l="0" t="0" r="381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11782" cy="19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6"/>
    </w:p>
    <w:p w:rsidR="0039472A" w:rsidRDefault="0039472A" w:rsidP="0039472A">
      <w:r>
        <w:rPr>
          <w:rFonts w:hint="eastAsia"/>
        </w:rPr>
        <w:t>画幅画，写一个循环函数，每次让小乌龟运动改变一点，就可以画出很神奇的形状。</w:t>
      </w:r>
    </w:p>
    <w:p w:rsidR="0039472A" w:rsidRDefault="0039472A" w:rsidP="0039472A">
      <w:r>
        <w:rPr>
          <w:rFonts w:hint="eastAsia"/>
        </w:rPr>
        <w:t>浏览了一下其他class里面的方法，发现还能换颜色，于是就画了个花里胡哨的东东：</w:t>
      </w:r>
    </w:p>
    <w:p w:rsidR="0039472A" w:rsidRPr="0039472A" w:rsidRDefault="0039472A" w:rsidP="0039472A">
      <w:r>
        <w:rPr>
          <w:noProof/>
        </w:rPr>
        <w:drawing>
          <wp:inline distT="0" distB="0" distL="0" distR="0" wp14:anchorId="2F0DB5E4" wp14:editId="3C07B868">
            <wp:extent cx="2233502" cy="2488759"/>
            <wp:effectExtent l="0" t="0" r="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34693" cy="249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29325534"/>
      <w:r>
        <w:rPr>
          <w:rFonts w:ascii="Times New Roman" w:hAnsi="Times New Roman" w:cs="Times New Roman"/>
          <w:sz w:val="24"/>
        </w:rPr>
        <w:lastRenderedPageBreak/>
        <w:t>Submitting</w:t>
      </w:r>
      <w:bookmarkEnd w:id="17"/>
      <w:r w:rsidR="0039472A" w:rsidRPr="0039472A">
        <w:rPr>
          <w:noProof/>
        </w:rPr>
        <w:t xml:space="preserve"> </w:t>
      </w:r>
    </w:p>
    <w:p w:rsidR="004C3CD5" w:rsidRDefault="0039472A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VCS</w:t>
      </w:r>
      <w:r>
        <w:rPr>
          <w:rFonts w:ascii="Times New Roman" w:eastAsia="宋体" w:hAnsi="Times New Roman" w:cs="Times New Roman" w:hint="eastAsia"/>
          <w:sz w:val="24"/>
          <w:szCs w:val="24"/>
        </w:rPr>
        <w:t>功能，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 w:hint="eastAsia"/>
          <w:sz w:val="24"/>
          <w:szCs w:val="24"/>
        </w:rPr>
        <w:t>然后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 w:hint="eastAsia"/>
          <w:sz w:val="24"/>
          <w:szCs w:val="24"/>
        </w:rPr>
        <w:t>，现代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>
        <w:rPr>
          <w:rFonts w:ascii="Times New Roman" w:eastAsia="宋体" w:hAnsi="Times New Roman" w:cs="Times New Roman" w:hint="eastAsia"/>
          <w:sz w:val="24"/>
          <w:szCs w:val="24"/>
        </w:rPr>
        <w:t>就是如此贴心（笑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8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8"/>
    </w:p>
    <w:p w:rsidR="00FE4CEC" w:rsidRDefault="0039472A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用到了上学期数据结构与算法里面图结构和最短路径的知识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9" w:name="_Toc506281772"/>
      <w:bookmarkStart w:id="20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9"/>
      <w:bookmarkEnd w:id="20"/>
    </w:p>
    <w:p w:rsidR="009F63A3" w:rsidRDefault="009F63A3" w:rsidP="009F63A3">
      <w:pPr>
        <w:ind w:firstLine="420"/>
      </w:pPr>
      <w:r>
        <w:rPr>
          <w:rFonts w:hint="eastAsia"/>
        </w:rPr>
        <w:t>设置了一个池，新的Person对象都丢进去，便于重名判断和后面计算距离的遍历。</w:t>
      </w:r>
    </w:p>
    <w:p w:rsidR="009F63A3" w:rsidRDefault="009F63A3" w:rsidP="009F63A3">
      <w:pPr>
        <w:ind w:firstLine="420"/>
      </w:pPr>
      <w:r>
        <w:t>A</w:t>
      </w:r>
      <w:r>
        <w:rPr>
          <w:rFonts w:hint="eastAsia"/>
        </w:rPr>
        <w:t>ddVertex要处理一下重名的情况：</w:t>
      </w:r>
    </w:p>
    <w:p w:rsidR="009F63A3" w:rsidRDefault="009F63A3" w:rsidP="009F63A3">
      <w:pPr>
        <w:ind w:firstLine="420"/>
      </w:pPr>
      <w:r>
        <w:rPr>
          <w:noProof/>
        </w:rPr>
        <w:drawing>
          <wp:inline distT="0" distB="0" distL="0" distR="0" wp14:anchorId="0F3A39B0" wp14:editId="47C3C87D">
            <wp:extent cx="4560073" cy="1175978"/>
            <wp:effectExtent l="0" t="0" r="0" b="571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67782" cy="1177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Default="009F63A3" w:rsidP="009F63A3">
      <w:pPr>
        <w:ind w:firstLine="420"/>
      </w:pPr>
      <w:r>
        <w:t>A</w:t>
      </w:r>
      <w:r>
        <w:rPr>
          <w:rFonts w:hint="eastAsia"/>
        </w:rPr>
        <w:t>ddEdge是按照有向图写的，所以要注意下：</w:t>
      </w:r>
    </w:p>
    <w:p w:rsidR="009F63A3" w:rsidRPr="009F63A3" w:rsidRDefault="009F63A3" w:rsidP="009F63A3">
      <w:pPr>
        <w:ind w:firstLine="420"/>
      </w:pPr>
      <w:r>
        <w:rPr>
          <w:noProof/>
        </w:rPr>
        <w:drawing>
          <wp:inline distT="0" distB="0" distL="0" distR="0" wp14:anchorId="3CEF3C0D" wp14:editId="40DF93FE">
            <wp:extent cx="3065228" cy="683133"/>
            <wp:effectExtent l="0" t="0" r="1905" b="317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97401" cy="690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Default="009F63A3" w:rsidP="009F63A3">
      <w:pPr>
        <w:ind w:firstLine="420"/>
      </w:pPr>
      <w:bookmarkStart w:id="21" w:name="_Toc506281773"/>
      <w:bookmarkStart w:id="22" w:name="_Toc29325537"/>
      <w:r>
        <w:t>L</w:t>
      </w:r>
      <w:r>
        <w:rPr>
          <w:rFonts w:hint="eastAsia"/>
        </w:rPr>
        <w:t>ab里推荐用BFS，这里BFS是自己琢磨写的，java写起来比C简单，高级语言真香</w:t>
      </w:r>
    </w:p>
    <w:p w:rsidR="009F63A3" w:rsidRDefault="009F63A3" w:rsidP="009F63A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3D45DF" wp14:editId="35AE6A9B">
            <wp:extent cx="5274310" cy="265430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Pr="000E3103" w:rsidRDefault="009F63A3" w:rsidP="009F63A3">
      <w:pPr>
        <w:ind w:firstLine="420"/>
        <w:jc w:val="left"/>
      </w:pPr>
      <w:r>
        <w:rPr>
          <w:rFonts w:hint="eastAsia"/>
        </w:rPr>
        <w:t>通过BFS递归，逐层寻找目标Person，经历过的加入visited集合，每递归一层，在函数内distance+</w:t>
      </w:r>
      <w:r>
        <w:t>1</w:t>
      </w:r>
      <w:r>
        <w:rPr>
          <w:rFonts w:hint="eastAsia"/>
        </w:rPr>
        <w:t>记录路长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  <w:bookmarkEnd w:id="22"/>
    </w:p>
    <w:p w:rsidR="009F63A3" w:rsidRDefault="009F63A3" w:rsidP="009F63A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3" w:name="_Toc506281774"/>
      <w:bookmarkStart w:id="24" w:name="_Toc29325538"/>
      <w:r>
        <w:rPr>
          <w:rFonts w:ascii="Times New Roman" w:eastAsia="宋体" w:hAnsi="Times New Roman" w:cs="Times New Roman" w:hint="eastAsia"/>
          <w:sz w:val="24"/>
          <w:szCs w:val="24"/>
        </w:rPr>
        <w:t>因为要预留有向图的能力，所以每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都设置</w:t>
      </w:r>
      <w:r>
        <w:rPr>
          <w:rFonts w:ascii="Times New Roman" w:eastAsia="宋体" w:hAnsi="Times New Roman" w:cs="Times New Roman" w:hint="eastAsia"/>
          <w:sz w:val="24"/>
          <w:szCs w:val="24"/>
        </w:rPr>
        <w:t>InEdg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utEdge</w:t>
      </w:r>
    </w:p>
    <w:p w:rsidR="009F63A3" w:rsidRDefault="009F63A3" w:rsidP="009F63A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3C9A0A" wp14:editId="52EE7AC0">
            <wp:extent cx="4341412" cy="1873299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55007" cy="18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Default="009F63A3" w:rsidP="009F63A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判断相连的时候，就要保证源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两个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sz w:val="24"/>
          <w:szCs w:val="24"/>
        </w:rPr>
        <w:t>里面都有目标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F63A3" w:rsidRPr="009F63A3" w:rsidRDefault="00CC0D9E" w:rsidP="009F63A3">
      <w:pPr>
        <w:pStyle w:val="3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  <w:bookmarkEnd w:id="24"/>
    </w:p>
    <w:p w:rsidR="00CC0D9E" w:rsidRDefault="009F63A3" w:rsidP="009F63A3">
      <w:pPr>
        <w:pStyle w:val="3"/>
        <w:numPr>
          <w:ilvl w:val="0"/>
          <w:numId w:val="0"/>
        </w:numPr>
        <w:ind w:left="720"/>
        <w:jc w:val="left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21E8012D" wp14:editId="5C81E4A0">
            <wp:extent cx="3336516" cy="2317806"/>
            <wp:effectExtent l="0" t="0" r="0" b="63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38868" cy="231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Pr="009F63A3" w:rsidRDefault="009F63A3" w:rsidP="009F63A3">
      <w:r>
        <w:rPr>
          <w:rFonts w:hint="eastAsia"/>
        </w:rPr>
        <w:t>从pdf里面复制的，测试了自己的代码，结果和预期一致！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506281775"/>
      <w:bookmarkStart w:id="26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5"/>
      <w:bookmarkEnd w:id="26"/>
    </w:p>
    <w:p w:rsidR="009F63A3" w:rsidRDefault="009F63A3" w:rsidP="009F63A3">
      <w:r>
        <w:rPr>
          <w:noProof/>
        </w:rPr>
        <w:drawing>
          <wp:inline distT="0" distB="0" distL="0" distR="0" wp14:anchorId="7E2CC0B0" wp14:editId="15E915BA">
            <wp:extent cx="5274310" cy="2418080"/>
            <wp:effectExtent l="0" t="0" r="2540" b="127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Pr="009F63A3" w:rsidRDefault="009F63A3" w:rsidP="009F63A3">
      <w:r>
        <w:rPr>
          <w:rFonts w:hint="eastAsia"/>
        </w:rPr>
        <w:t>这里测试了更长的路径计算，测试了存在单向桥求最短路径的情况，结果都很好，-</w:t>
      </w:r>
      <w:r>
        <w:t>1</w:t>
      </w:r>
      <w:r>
        <w:rPr>
          <w:rFonts w:hint="eastAsia"/>
        </w:rPr>
        <w:t>就是无穷远。</w:t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53A36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753A36">
              <w:rPr>
                <w:rFonts w:ascii="Times New Roman" w:eastAsia="宋体" w:hAnsi="Times New Roman" w:cs="Times New Roman"/>
              </w:rPr>
              <w:t>3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753A36">
              <w:rPr>
                <w:rFonts w:ascii="Times New Roman" w:eastAsia="宋体" w:hAnsi="Times New Roman" w:cs="Times New Roman"/>
              </w:rPr>
              <w:t>7</w:t>
            </w:r>
          </w:p>
        </w:tc>
        <w:tc>
          <w:tcPr>
            <w:tcW w:w="869" w:type="pct"/>
          </w:tcPr>
          <w:p w:rsidR="00796194" w:rsidRPr="00F720F2" w:rsidRDefault="00796194" w:rsidP="00753A36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14:00-1</w:t>
            </w:r>
            <w:r w:rsidR="00753A36">
              <w:rPr>
                <w:rFonts w:ascii="Times New Roman" w:eastAsia="宋体" w:hAnsi="Times New Roman" w:cs="Times New Roman"/>
              </w:rPr>
              <w:t>7</w:t>
            </w:r>
            <w:r w:rsidRPr="00F720F2">
              <w:rPr>
                <w:rFonts w:ascii="Times New Roman" w:eastAsia="宋体" w:hAnsi="Times New Roman" w:cs="Times New Roman"/>
              </w:rPr>
              <w:t>:30</w:t>
            </w:r>
          </w:p>
        </w:tc>
        <w:tc>
          <w:tcPr>
            <w:tcW w:w="2188" w:type="pct"/>
          </w:tcPr>
          <w:p w:rsidR="00796194" w:rsidRPr="00F720F2" w:rsidRDefault="00753A36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53A36" w:rsidP="00753A3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20-03-11</w:t>
            </w:r>
          </w:p>
        </w:tc>
        <w:tc>
          <w:tcPr>
            <w:tcW w:w="869" w:type="pct"/>
          </w:tcPr>
          <w:p w:rsidR="00796194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0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5</w:t>
            </w:r>
            <w:r>
              <w:rPr>
                <w:rFonts w:ascii="Times New Roman" w:eastAsia="宋体" w:hAnsi="Times New Roman" w:cs="Times New Roman" w:hint="eastAsia"/>
              </w:rPr>
              <w:t>: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:rsidR="00796194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</w:p>
        </w:tc>
        <w:tc>
          <w:tcPr>
            <w:tcW w:w="1174" w:type="pct"/>
          </w:tcPr>
          <w:p w:rsidR="00796194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  <w:r>
              <w:rPr>
                <w:rFonts w:ascii="Times New Roman" w:eastAsia="宋体" w:hAnsi="Times New Roman" w:cs="Times New Roman" w:hint="eastAsia"/>
              </w:rPr>
              <w:t>，中间吃了个饭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2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3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5</w:t>
            </w:r>
          </w:p>
        </w:tc>
        <w:tc>
          <w:tcPr>
            <w:tcW w:w="869" w:type="pct"/>
          </w:tcPr>
          <w:p w:rsidR="001736F6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2</w:t>
            </w:r>
            <w:r>
              <w:rPr>
                <w:rFonts w:ascii="Times New Roman" w:eastAsia="宋体" w:hAnsi="Times New Roman" w:cs="Times New Roman" w:hint="eastAsia"/>
              </w:rPr>
              <w:t>:3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4</w:t>
            </w:r>
            <w:r>
              <w:rPr>
                <w:rFonts w:ascii="Times New Roman" w:eastAsia="宋体" w:hAnsi="Times New Roman" w:cs="Times New Roman" w:hint="eastAsia"/>
              </w:rPr>
              <w:t>:3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:rsidR="001736F6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</w:p>
        </w:tc>
        <w:tc>
          <w:tcPr>
            <w:tcW w:w="1174" w:type="pct"/>
          </w:tcPr>
          <w:p w:rsidR="001736F6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:rsidTr="00405CD3">
        <w:tc>
          <w:tcPr>
            <w:tcW w:w="1693" w:type="pct"/>
          </w:tcPr>
          <w:p w:rsidR="00405CD3" w:rsidRPr="00F720F2" w:rsidRDefault="00405CD3" w:rsidP="0039472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405CD3" w:rsidRPr="00F720F2" w:rsidRDefault="00405CD3" w:rsidP="0039472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1833A3" w:rsidP="0039472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J</w:t>
            </w:r>
            <w:r>
              <w:rPr>
                <w:rFonts w:ascii="Times New Roman" w:eastAsia="宋体" w:hAnsi="Times New Roman" w:cs="Times New Roman" w:hint="eastAsia"/>
              </w:rPr>
              <w:t>ar</w:t>
            </w:r>
            <w:r>
              <w:rPr>
                <w:rFonts w:ascii="Times New Roman" w:eastAsia="宋体" w:hAnsi="Times New Roman" w:cs="Times New Roman" w:hint="eastAsia"/>
              </w:rPr>
              <w:t>打包，</w:t>
            </w:r>
            <w:r>
              <w:rPr>
                <w:rFonts w:ascii="Times New Roman" w:eastAsia="宋体" w:hAnsi="Times New Roman" w:cs="Times New Roman" w:hint="eastAsia"/>
              </w:rPr>
              <w:t>maven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gradle</w:t>
            </w:r>
            <w:r>
              <w:rPr>
                <w:rFonts w:ascii="Times New Roman" w:eastAsia="宋体" w:hAnsi="Times New Roman" w:cs="Times New Roman" w:hint="eastAsia"/>
              </w:rPr>
              <w:t>都没太弄明白，浪费了很多时间</w:t>
            </w:r>
          </w:p>
          <w:p w:rsidR="00405CD3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1833A3" w:rsidP="0039472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用</w:t>
            </w:r>
            <w:r>
              <w:rPr>
                <w:rFonts w:ascii="Times New Roman" w:eastAsia="宋体" w:hAnsi="Times New Roman" w:cs="Times New Roman" w:hint="eastAsia"/>
              </w:rPr>
              <w:t>IDEA</w:t>
            </w:r>
            <w:r>
              <w:rPr>
                <w:rFonts w:ascii="Times New Roman" w:eastAsia="宋体" w:hAnsi="Times New Roman" w:cs="Times New Roman" w:hint="eastAsia"/>
              </w:rPr>
              <w:t>自带的</w:t>
            </w:r>
            <w:r w:rsidRPr="001833A3">
              <w:rPr>
                <w:rFonts w:ascii="Times New Roman" w:eastAsia="宋体" w:hAnsi="Times New Roman" w:cs="Times New Roman"/>
              </w:rPr>
              <w:t>build artifact</w:t>
            </w:r>
            <w:r>
              <w:rPr>
                <w:rFonts w:ascii="Times New Roman" w:eastAsia="宋体" w:hAnsi="Times New Roman" w:cs="Times New Roman" w:hint="eastAsia"/>
              </w:rPr>
              <w:t>勉强生成了能运行的</w:t>
            </w:r>
            <w:r>
              <w:rPr>
                <w:rFonts w:ascii="Times New Roman" w:eastAsia="宋体" w:hAnsi="Times New Roman" w:cs="Times New Roman" w:hint="eastAsia"/>
              </w:rPr>
              <w:t>jar</w:t>
            </w:r>
            <w:r>
              <w:rPr>
                <w:rFonts w:ascii="Times New Roman" w:eastAsia="宋体" w:hAnsi="Times New Roman" w:cs="Times New Roman" w:hint="eastAsia"/>
              </w:rPr>
              <w:t>文件。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1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9F63A3" w:rsidRDefault="009F63A3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比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好写多了，很喜欢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</w:p>
    <w:p w:rsidR="009F63A3" w:rsidRDefault="009F63A3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安装配置时链接服务器很慢很慢，多次因为速度过慢安装失败，最后换用了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="001D6215">
        <w:rPr>
          <w:rFonts w:ascii="Times New Roman" w:eastAsia="宋体" w:hAnsi="Times New Roman" w:cs="Times New Roman" w:hint="eastAsia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:rsidR="009F63A3" w:rsidRDefault="009F63A3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之前用过，所以还是很好用的，不过有些新知识还是通过课堂了解到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:rsidR="009F63A3" w:rsidRDefault="009F63A3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很好的锻炼了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基础，让我热身，但是由于</w:t>
      </w:r>
      <w:r w:rsidR="001D6215">
        <w:rPr>
          <w:rFonts w:ascii="Times New Roman" w:eastAsia="宋体" w:hAnsi="Times New Roman" w:cs="Times New Roman" w:hint="eastAsia"/>
          <w:sz w:val="24"/>
          <w:szCs w:val="24"/>
        </w:rPr>
        <w:t>来源</w:t>
      </w:r>
      <w:r>
        <w:rPr>
          <w:rFonts w:ascii="Times New Roman" w:eastAsia="宋体" w:hAnsi="Times New Roman" w:cs="Times New Roman" w:hint="eastAsia"/>
          <w:sz w:val="24"/>
          <w:szCs w:val="24"/>
        </w:rPr>
        <w:t>不同，实验要求和目录就很混乱，希望还是</w:t>
      </w:r>
      <w:r w:rsidRPr="009F63A3">
        <w:rPr>
          <w:rFonts w:ascii="Times New Roman" w:eastAsia="宋体" w:hAnsi="Times New Roman" w:cs="Times New Roman" w:hint="eastAsia"/>
          <w:b/>
          <w:sz w:val="24"/>
          <w:szCs w:val="24"/>
        </w:rPr>
        <w:t>做好本地化</w:t>
      </w:r>
      <w:r>
        <w:rPr>
          <w:rFonts w:ascii="Times New Roman" w:eastAsia="宋体" w:hAnsi="Times New Roman" w:cs="Times New Roman" w:hint="eastAsia"/>
          <w:sz w:val="24"/>
          <w:szCs w:val="24"/>
        </w:rPr>
        <w:t>之后再作为实验发布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:rsidR="009F63A3" w:rsidRDefault="009F63A3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都在打包</w:t>
      </w:r>
      <w:r>
        <w:rPr>
          <w:rFonts w:ascii="Times New Roman" w:eastAsia="宋体" w:hAnsi="Times New Roman" w:cs="Times New Roman" w:hint="eastAsia"/>
          <w:sz w:val="24"/>
          <w:szCs w:val="24"/>
        </w:rPr>
        <w:t>jar</w:t>
      </w:r>
      <w:r>
        <w:rPr>
          <w:rFonts w:ascii="Times New Roman" w:eastAsia="宋体" w:hAnsi="Times New Roman" w:cs="Times New Roman" w:hint="eastAsia"/>
          <w:sz w:val="24"/>
          <w:szCs w:val="24"/>
        </w:rPr>
        <w:t>上。最后真的做的很心烦，本来留一天写报告，研究</w:t>
      </w:r>
      <w:r>
        <w:rPr>
          <w:rFonts w:ascii="Times New Roman" w:eastAsia="宋体" w:hAnsi="Times New Roman" w:cs="Times New Roman" w:hint="eastAsia"/>
          <w:sz w:val="24"/>
          <w:szCs w:val="24"/>
        </w:rPr>
        <w:t>jar</w:t>
      </w:r>
      <w:r>
        <w:rPr>
          <w:rFonts w:ascii="Times New Roman" w:eastAsia="宋体" w:hAnsi="Times New Roman" w:cs="Times New Roman" w:hint="eastAsia"/>
          <w:sz w:val="24"/>
          <w:szCs w:val="24"/>
        </w:rPr>
        <w:t>打包弄了好久好久，最后还是碰巧弄出来的……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:rsidR="009F63A3" w:rsidRPr="008802D5" w:rsidRDefault="001D6215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建议老师用中文课件或者直接英文授课，课件和讲述语言不一样，脑子得来回切，看的十分疲惫……另外老师很多时候表述过于复杂冗余，导致一个事翻来覆去的说，失去焦点了。这个问题是很多同学都反馈的，但是没有在群里说，希望老师能够理解。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2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46FE" w:rsidRDefault="009746FE" w:rsidP="003271FB">
      <w:r>
        <w:separator/>
      </w:r>
    </w:p>
  </w:endnote>
  <w:endnote w:type="continuationSeparator" w:id="0">
    <w:p w:rsidR="009746FE" w:rsidRDefault="009746FE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panose1 w:val="00000509000000000000"/>
    <w:charset w:val="00"/>
    <w:family w:val="modern"/>
    <w:pitch w:val="fixed"/>
    <w:sig w:usb0="20000287" w:usb1="000018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472A" w:rsidRPr="00B42EB3" w:rsidRDefault="0039472A">
    <w:pPr>
      <w:pStyle w:val="a5"/>
      <w:jc w:val="center"/>
      <w:rPr>
        <w:rFonts w:ascii="Times New Roman" w:hAnsi="Times New Roman" w:cs="Times New Roman"/>
        <w:sz w:val="20"/>
      </w:rPr>
    </w:pPr>
  </w:p>
  <w:p w:rsidR="0039472A" w:rsidRPr="00B42EB3" w:rsidRDefault="0039472A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39472A" w:rsidRPr="00B42EB3" w:rsidRDefault="0039472A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0B27FA" w:rsidRPr="000B27FA">
          <w:rPr>
            <w:rFonts w:ascii="Times New Roman" w:hAnsi="Times New Roman" w:cs="Times New Roman"/>
            <w:noProof/>
            <w:sz w:val="20"/>
            <w:lang w:val="zh-CN"/>
          </w:rPr>
          <w:t>9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46FE" w:rsidRDefault="009746FE" w:rsidP="003271FB">
      <w:r>
        <w:separator/>
      </w:r>
    </w:p>
  </w:footnote>
  <w:footnote w:type="continuationSeparator" w:id="0">
    <w:p w:rsidR="009746FE" w:rsidRDefault="009746FE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472A" w:rsidRPr="00B42EB3" w:rsidRDefault="0039472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B2F47"/>
    <w:multiLevelType w:val="hybridMultilevel"/>
    <w:tmpl w:val="BB2AE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CAB0105"/>
    <w:multiLevelType w:val="hybridMultilevel"/>
    <w:tmpl w:val="B44A1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1"/>
  </w:num>
  <w:num w:numId="4">
    <w:abstractNumId w:val="4"/>
  </w:num>
  <w:num w:numId="5">
    <w:abstractNumId w:val="10"/>
  </w:num>
  <w:num w:numId="6">
    <w:abstractNumId w:val="2"/>
  </w:num>
  <w:num w:numId="7">
    <w:abstractNumId w:val="1"/>
  </w:num>
  <w:num w:numId="8">
    <w:abstractNumId w:val="4"/>
  </w:num>
  <w:num w:numId="9">
    <w:abstractNumId w:val="12"/>
  </w:num>
  <w:num w:numId="10">
    <w:abstractNumId w:val="8"/>
  </w:num>
  <w:num w:numId="11">
    <w:abstractNumId w:val="5"/>
  </w:num>
  <w:num w:numId="12">
    <w:abstractNumId w:val="4"/>
  </w:num>
  <w:num w:numId="13">
    <w:abstractNumId w:val="9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6"/>
  </w:num>
  <w:num w:numId="23">
    <w:abstractNumId w:val="4"/>
  </w:num>
  <w:num w:numId="24">
    <w:abstractNumId w:val="3"/>
  </w:num>
  <w:num w:numId="25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71A10"/>
    <w:rsid w:val="00090AD2"/>
    <w:rsid w:val="00090BED"/>
    <w:rsid w:val="00090F60"/>
    <w:rsid w:val="000A254D"/>
    <w:rsid w:val="000B27FA"/>
    <w:rsid w:val="000B2E25"/>
    <w:rsid w:val="000B4876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833A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215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72A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3E2E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C7AD3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53A36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531F"/>
    <w:rsid w:val="009746FE"/>
    <w:rsid w:val="00993967"/>
    <w:rsid w:val="009A5D78"/>
    <w:rsid w:val="009C452D"/>
    <w:rsid w:val="009E4C82"/>
    <w:rsid w:val="009F63A3"/>
    <w:rsid w:val="00A021C0"/>
    <w:rsid w:val="00A06740"/>
    <w:rsid w:val="00A07AE0"/>
    <w:rsid w:val="00A1645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BF6CE5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63A1DD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1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0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0CC7C-7BF4-42E6-AAE1-845D3E5F5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11</Pages>
  <Words>815</Words>
  <Characters>4651</Characters>
  <Application>Microsoft Office Word</Application>
  <DocSecurity>0</DocSecurity>
  <Lines>38</Lines>
  <Paragraphs>10</Paragraphs>
  <ScaleCrop>false</ScaleCrop>
  <Company>Harbin Institute of Technology</Company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Stauch Stauch</cp:lastModifiedBy>
  <cp:revision>54</cp:revision>
  <dcterms:created xsi:type="dcterms:W3CDTF">2018-02-12T03:57:00Z</dcterms:created>
  <dcterms:modified xsi:type="dcterms:W3CDTF">2020-03-15T14:38:00Z</dcterms:modified>
</cp:coreProperties>
</file>